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0AF9" w:rsidRPr="008F5A6F" w:rsidRDefault="00D06CD8" w:rsidP="008D6509">
      <w:pPr>
        <w:pStyle w:val="Header"/>
        <w:tabs>
          <w:tab w:val="left" w:pos="720"/>
        </w:tabs>
        <w:bidi/>
        <w:jc w:val="center"/>
        <w:rPr>
          <w:rFonts w:ascii="Simplified Arabic" w:hAnsi="Simplified Arabic" w:cs="Simplified Arabic"/>
          <w:b/>
          <w:bCs/>
          <w:lang w:bidi="ar-JO"/>
        </w:rPr>
      </w:pPr>
      <w:r w:rsidRPr="008F5A6F">
        <w:rPr>
          <w:rFonts w:ascii="Simplified Arabic" w:hAnsi="Simplified Arabic" w:cs="Simplified Arabic" w:hint="cs"/>
          <w:b/>
          <w:bCs/>
          <w:rtl/>
          <w:lang w:bidi="ar-JO"/>
        </w:rPr>
        <w:t xml:space="preserve">قائمة </w:t>
      </w:r>
      <w:r w:rsidR="004872CE" w:rsidRPr="008F5A6F">
        <w:rPr>
          <w:rFonts w:ascii="Simplified Arabic" w:hAnsi="Simplified Arabic" w:cs="Simplified Arabic" w:hint="cs"/>
          <w:b/>
          <w:bCs/>
          <w:rtl/>
          <w:lang w:bidi="ar-JO"/>
        </w:rPr>
        <w:t>الأبحاث المنشورة</w:t>
      </w:r>
      <w:r w:rsidRPr="008F5A6F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 w:rsidR="0004009E">
        <w:rPr>
          <w:rFonts w:ascii="Simplified Arabic" w:hAnsi="Simplified Arabic" w:cs="Simplified Arabic" w:hint="cs"/>
          <w:b/>
          <w:bCs/>
          <w:rtl/>
          <w:lang w:bidi="ar-JO"/>
        </w:rPr>
        <w:t xml:space="preserve">التي منحت دعم أو حوافز </w:t>
      </w:r>
      <w:r w:rsidRPr="008F5A6F">
        <w:rPr>
          <w:rFonts w:ascii="Simplified Arabic" w:hAnsi="Simplified Arabic" w:cs="Simplified Arabic" w:hint="cs"/>
          <w:b/>
          <w:bCs/>
          <w:rtl/>
          <w:lang w:bidi="ar-JO"/>
        </w:rPr>
        <w:t xml:space="preserve">من الجامعة </w:t>
      </w:r>
      <w:r w:rsidR="009E09AF" w:rsidRPr="008F5A6F">
        <w:rPr>
          <w:rFonts w:ascii="Simplified Arabic" w:hAnsi="Simplified Arabic" w:cs="Simplified Arabic" w:hint="cs"/>
          <w:b/>
          <w:bCs/>
          <w:rtl/>
          <w:lang w:bidi="ar-JO"/>
        </w:rPr>
        <w:t xml:space="preserve">لعام   </w:t>
      </w:r>
      <w:r w:rsidR="008D6509">
        <w:rPr>
          <w:rFonts w:ascii="Simplified Arabic" w:hAnsi="Simplified Arabic" w:cs="Simplified Arabic" w:hint="cs"/>
          <w:b/>
          <w:bCs/>
          <w:rtl/>
          <w:lang w:bidi="ar-JO"/>
        </w:rPr>
        <w:t xml:space="preserve">  </w:t>
      </w:r>
      <w:r w:rsidR="00AB4E31">
        <w:rPr>
          <w:rFonts w:ascii="Simplified Arabic" w:hAnsi="Simplified Arabic" w:cs="Simplified Arabic" w:hint="cs"/>
          <w:b/>
          <w:bCs/>
          <w:rtl/>
          <w:lang w:bidi="ar-JO"/>
        </w:rPr>
        <w:t>/</w:t>
      </w:r>
      <w:r w:rsidR="008D6509">
        <w:rPr>
          <w:rFonts w:ascii="Simplified Arabic" w:hAnsi="Simplified Arabic" w:cs="Simplified Arabic" w:hint="cs"/>
          <w:b/>
          <w:bCs/>
          <w:rtl/>
          <w:lang w:bidi="ar-JO"/>
        </w:rPr>
        <w:t xml:space="preserve">       </w:t>
      </w:r>
      <w:r w:rsidR="00AB4E31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 w:rsidR="009E09AF" w:rsidRPr="008F5A6F">
        <w:rPr>
          <w:rFonts w:ascii="Simplified Arabic" w:hAnsi="Simplified Arabic" w:cs="Simplified Arabic" w:hint="cs"/>
          <w:b/>
          <w:bCs/>
          <w:rtl/>
          <w:lang w:bidi="ar-JO"/>
        </w:rPr>
        <w:t>م</w:t>
      </w:r>
    </w:p>
    <w:p w:rsidR="00620AF9" w:rsidRPr="00D12649" w:rsidRDefault="00620AF9" w:rsidP="00D12649">
      <w:pPr>
        <w:pStyle w:val="Header"/>
        <w:tabs>
          <w:tab w:val="left" w:pos="720"/>
        </w:tabs>
        <w:bidi/>
        <w:rPr>
          <w:rFonts w:ascii="Simplified Arabic" w:hAnsi="Simplified Arabic" w:cs="Simplified Arabic"/>
          <w:b/>
          <w:bCs/>
          <w:sz w:val="22"/>
          <w:szCs w:val="22"/>
          <w:rtl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 xml:space="preserve">معلومات </w:t>
      </w:r>
      <w:r w:rsidR="004872CE">
        <w:rPr>
          <w:rFonts w:ascii="Simplified Arabic" w:hAnsi="Simplified Arabic" w:cs="Simplified Arabic" w:hint="cs"/>
          <w:b/>
          <w:bCs/>
          <w:rtl/>
          <w:lang w:bidi="ar-KW"/>
        </w:rPr>
        <w:t>الأبحاث المنشورة</w:t>
      </w:r>
      <w:r w:rsidR="00D06CD8">
        <w:rPr>
          <w:rFonts w:ascii="Simplified Arabic" w:hAnsi="Simplified Arabic" w:cs="Simplified Arabic" w:hint="cs"/>
          <w:b/>
          <w:bCs/>
          <w:rtl/>
          <w:lang w:bidi="ar-KW"/>
        </w:rPr>
        <w:t xml:space="preserve">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(</w:t>
      </w:r>
      <w:r w:rsidR="004353AF" w:rsidRPr="00316F25">
        <w:rPr>
          <w:rFonts w:ascii="Simplified Arabic" w:hAnsi="Simplified Arabic" w:cs="Simplified Arabic" w:hint="cs"/>
          <w:sz w:val="20"/>
          <w:szCs w:val="20"/>
          <w:rtl/>
          <w:lang w:bidi="ar-KW"/>
        </w:rPr>
        <w:t xml:space="preserve">تعبأ من قبل </w:t>
      </w:r>
      <w:r w:rsidR="00D06CD8">
        <w:rPr>
          <w:rFonts w:ascii="Traditional Arabic" w:hAnsi="Traditional Arabic" w:cs="Simplified Arabic" w:hint="cs"/>
          <w:sz w:val="20"/>
          <w:szCs w:val="20"/>
          <w:rtl/>
          <w:lang w:bidi="ar-JO"/>
        </w:rPr>
        <w:t xml:space="preserve">عمادة البحث العلمي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)</w:t>
      </w:r>
      <w:r w:rsidR="00D12649">
        <w:rPr>
          <w:rFonts w:ascii="Simplified Arabic" w:hAnsi="Simplified Arabic" w:cs="Simplified Arabic" w:hint="cs"/>
          <w:sz w:val="20"/>
          <w:szCs w:val="20"/>
          <w:rtl/>
          <w:lang w:bidi="ar-KW"/>
        </w:rPr>
        <w:t xml:space="preserve"> </w:t>
      </w:r>
    </w:p>
    <w:tbl>
      <w:tblPr>
        <w:tblStyle w:val="TableGrid"/>
        <w:bidiVisual/>
        <w:tblW w:w="15272" w:type="dxa"/>
        <w:tblInd w:w="-198" w:type="dxa"/>
        <w:tblLook w:val="01E0" w:firstRow="1" w:lastRow="1" w:firstColumn="1" w:lastColumn="1" w:noHBand="0" w:noVBand="0"/>
      </w:tblPr>
      <w:tblGrid>
        <w:gridCol w:w="530"/>
        <w:gridCol w:w="3402"/>
        <w:gridCol w:w="2826"/>
        <w:gridCol w:w="1434"/>
        <w:gridCol w:w="1614"/>
        <w:gridCol w:w="1328"/>
        <w:gridCol w:w="649"/>
        <w:gridCol w:w="546"/>
        <w:gridCol w:w="986"/>
        <w:gridCol w:w="1105"/>
        <w:gridCol w:w="852"/>
      </w:tblGrid>
      <w:tr w:rsidR="00191B72" w:rsidRPr="008E51BB" w:rsidTr="00D12649">
        <w:trPr>
          <w:trHeight w:val="230"/>
        </w:trPr>
        <w:tc>
          <w:tcPr>
            <w:tcW w:w="530" w:type="dxa"/>
            <w:hideMark/>
          </w:tcPr>
          <w:p w:rsidR="00191B72" w:rsidRPr="00D12649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KW"/>
              </w:rPr>
            </w:pPr>
            <w:r w:rsidRPr="00D12649"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  <w:t>ت</w:t>
            </w:r>
          </w:p>
        </w:tc>
        <w:tc>
          <w:tcPr>
            <w:tcW w:w="3402" w:type="dxa"/>
            <w:hideMark/>
          </w:tcPr>
          <w:p w:rsidR="00191B72" w:rsidRPr="00D12649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KW"/>
              </w:rPr>
            </w:pPr>
            <w:r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KW"/>
              </w:rPr>
              <w:t>عنوان البحث</w:t>
            </w:r>
          </w:p>
        </w:tc>
        <w:tc>
          <w:tcPr>
            <w:tcW w:w="2826" w:type="dxa"/>
          </w:tcPr>
          <w:p w:rsidR="00191B72" w:rsidRPr="00D12649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KW"/>
              </w:rPr>
            </w:pPr>
            <w:r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KW"/>
              </w:rPr>
              <w:t>الباحث / الباحثون</w:t>
            </w:r>
          </w:p>
        </w:tc>
        <w:tc>
          <w:tcPr>
            <w:tcW w:w="1434" w:type="dxa"/>
            <w:hideMark/>
          </w:tcPr>
          <w:p w:rsidR="00191B72" w:rsidRPr="00D12649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JO"/>
              </w:rPr>
            </w:pPr>
            <w:r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كلية / القسم</w:t>
            </w:r>
          </w:p>
        </w:tc>
        <w:tc>
          <w:tcPr>
            <w:tcW w:w="1614" w:type="dxa"/>
            <w:vAlign w:val="center"/>
          </w:tcPr>
          <w:p w:rsidR="00191B72" w:rsidRPr="00D12649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سم المجلة</w:t>
            </w:r>
          </w:p>
        </w:tc>
        <w:tc>
          <w:tcPr>
            <w:tcW w:w="0" w:type="auto"/>
            <w:hideMark/>
          </w:tcPr>
          <w:p w:rsidR="00191B72" w:rsidRPr="00D12649" w:rsidRDefault="00C506D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JO"/>
              </w:rPr>
            </w:pPr>
            <w:r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تاريخ النشر</w:t>
            </w:r>
            <w:r w:rsidR="00191B72"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/ قبول النشر</w:t>
            </w:r>
          </w:p>
        </w:tc>
        <w:tc>
          <w:tcPr>
            <w:tcW w:w="0" w:type="auto"/>
          </w:tcPr>
          <w:p w:rsidR="00191B72" w:rsidRPr="00D12649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JO"/>
              </w:rPr>
            </w:pPr>
            <w:r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مجلد</w:t>
            </w:r>
          </w:p>
        </w:tc>
        <w:tc>
          <w:tcPr>
            <w:tcW w:w="0" w:type="auto"/>
            <w:hideMark/>
          </w:tcPr>
          <w:p w:rsidR="00191B72" w:rsidRPr="00D12649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JO"/>
              </w:rPr>
            </w:pPr>
            <w:r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عدد</w:t>
            </w:r>
          </w:p>
        </w:tc>
        <w:tc>
          <w:tcPr>
            <w:tcW w:w="0" w:type="auto"/>
          </w:tcPr>
          <w:p w:rsidR="00191B72" w:rsidRPr="00D12649" w:rsidRDefault="00191B72" w:rsidP="007F0F3E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JO"/>
              </w:rPr>
            </w:pPr>
            <w:r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قيمة الدعم (د.</w:t>
            </w:r>
            <w:r w:rsidRPr="00D12649">
              <w:rPr>
                <w:rFonts w:ascii="Simplified Arabic" w:hAnsi="Simplified Arabic" w:cs="Simplified Arabic"/>
                <w:b/>
                <w:bCs/>
                <w:sz w:val="22"/>
                <w:szCs w:val="22"/>
                <w:cs/>
                <w:lang w:bidi="ar-JO"/>
              </w:rPr>
              <w:t>‎</w:t>
            </w:r>
            <w:r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أ)</w:t>
            </w:r>
          </w:p>
        </w:tc>
        <w:tc>
          <w:tcPr>
            <w:tcW w:w="0" w:type="auto"/>
          </w:tcPr>
          <w:p w:rsidR="00191B72" w:rsidRPr="00D12649" w:rsidRDefault="00191B72" w:rsidP="007F0F3E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JO"/>
              </w:rPr>
            </w:pPr>
            <w:r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قيمة الحوافز (د.‌أ)</w:t>
            </w:r>
          </w:p>
        </w:tc>
        <w:tc>
          <w:tcPr>
            <w:tcW w:w="0" w:type="auto"/>
          </w:tcPr>
          <w:p w:rsidR="00191B72" w:rsidRPr="00D12649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JO"/>
              </w:rPr>
            </w:pPr>
            <w:r w:rsidRPr="00D12649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ملاحظات</w:t>
            </w:r>
          </w:p>
        </w:tc>
      </w:tr>
      <w:tr w:rsidR="00191B72" w:rsidRPr="008E51BB" w:rsidTr="00D12649">
        <w:trPr>
          <w:trHeight w:val="230"/>
        </w:trPr>
        <w:tc>
          <w:tcPr>
            <w:tcW w:w="530" w:type="dxa"/>
          </w:tcPr>
          <w:p w:rsidR="00191B72" w:rsidRPr="008E51BB" w:rsidRDefault="00191B72" w:rsidP="00D12649">
            <w:pPr>
              <w:pStyle w:val="Header"/>
              <w:numPr>
                <w:ilvl w:val="0"/>
                <w:numId w:val="4"/>
              </w:numPr>
              <w:tabs>
                <w:tab w:val="left" w:pos="0"/>
              </w:tabs>
              <w:bidi/>
              <w:ind w:left="0" w:firstLine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</w:tcPr>
          <w:p w:rsidR="00191B72" w:rsidRPr="003E2093" w:rsidRDefault="00191B72" w:rsidP="007F0F3E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</w:tcPr>
          <w:p w:rsidR="00191B72" w:rsidRPr="003E2093" w:rsidRDefault="00191B72" w:rsidP="007F0F3E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191B72" w:rsidRPr="003E2093" w:rsidRDefault="00191B72" w:rsidP="007F0F3E">
            <w:pPr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191B72" w:rsidRPr="003E2093" w:rsidRDefault="00191B72" w:rsidP="007F0F3E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Pr="003E2093" w:rsidRDefault="00191B72" w:rsidP="007F0F3E">
            <w:pPr>
              <w:bidi/>
              <w:jc w:val="center"/>
              <w:rPr>
                <w:sz w:val="18"/>
                <w:szCs w:val="18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Pr="003E2093" w:rsidRDefault="00191B72" w:rsidP="007F0F3E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  <w:tr w:rsidR="00191B72" w:rsidRPr="008E51BB" w:rsidTr="00D12649">
        <w:trPr>
          <w:trHeight w:val="230"/>
        </w:trPr>
        <w:tc>
          <w:tcPr>
            <w:tcW w:w="530" w:type="dxa"/>
          </w:tcPr>
          <w:p w:rsidR="00191B72" w:rsidRPr="008E51BB" w:rsidRDefault="00191B72" w:rsidP="00D12649">
            <w:pPr>
              <w:pStyle w:val="Header"/>
              <w:numPr>
                <w:ilvl w:val="0"/>
                <w:numId w:val="4"/>
              </w:numPr>
              <w:tabs>
                <w:tab w:val="left" w:pos="0"/>
              </w:tabs>
              <w:bidi/>
              <w:ind w:left="0" w:firstLine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</w:tcPr>
          <w:p w:rsidR="00191B72" w:rsidRPr="003E2093" w:rsidRDefault="00191B72" w:rsidP="007F0F3E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</w:tcPr>
          <w:p w:rsidR="00191B72" w:rsidRPr="003E2093" w:rsidRDefault="00191B72" w:rsidP="007F0F3E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191B72" w:rsidRPr="003E2093" w:rsidRDefault="00191B72" w:rsidP="007F0F3E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191B72" w:rsidRPr="003E2093" w:rsidRDefault="00191B72" w:rsidP="007F0F3E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Pr="003E2093" w:rsidRDefault="00191B72" w:rsidP="007F0F3E">
            <w:pPr>
              <w:bidi/>
              <w:jc w:val="center"/>
              <w:rPr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191B72" w:rsidRPr="003E2093" w:rsidRDefault="00191B72" w:rsidP="007F0F3E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  <w:tr w:rsidR="00191B72" w:rsidRPr="008E51BB" w:rsidTr="00D12649">
        <w:trPr>
          <w:trHeight w:val="230"/>
        </w:trPr>
        <w:tc>
          <w:tcPr>
            <w:tcW w:w="530" w:type="dxa"/>
          </w:tcPr>
          <w:p w:rsidR="00191B72" w:rsidRPr="008E51BB" w:rsidRDefault="00191B72" w:rsidP="00D12649">
            <w:pPr>
              <w:pStyle w:val="Header"/>
              <w:numPr>
                <w:ilvl w:val="0"/>
                <w:numId w:val="4"/>
              </w:numPr>
              <w:tabs>
                <w:tab w:val="left" w:pos="0"/>
              </w:tabs>
              <w:bidi/>
              <w:ind w:left="0" w:firstLine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</w:tcPr>
          <w:p w:rsidR="00191B72" w:rsidRPr="003E2093" w:rsidRDefault="00191B72" w:rsidP="007F0F3E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</w:tcPr>
          <w:p w:rsidR="00191B72" w:rsidRPr="003E2093" w:rsidRDefault="00191B72" w:rsidP="007F0F3E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191B72" w:rsidRPr="003E2093" w:rsidRDefault="00191B72" w:rsidP="007F0F3E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191B72" w:rsidRPr="003E2093" w:rsidRDefault="00191B72" w:rsidP="007F0F3E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Pr="003E2093" w:rsidRDefault="00191B72" w:rsidP="007F0F3E">
            <w:pPr>
              <w:bidi/>
              <w:jc w:val="center"/>
              <w:rPr>
                <w:sz w:val="18"/>
                <w:szCs w:val="18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Pr="003E2093" w:rsidRDefault="00191B72" w:rsidP="007F0F3E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  <w:tr w:rsidR="00191B72" w:rsidRPr="008E51BB" w:rsidTr="00D12649">
        <w:trPr>
          <w:trHeight w:val="230"/>
        </w:trPr>
        <w:tc>
          <w:tcPr>
            <w:tcW w:w="530" w:type="dxa"/>
          </w:tcPr>
          <w:p w:rsidR="00191B72" w:rsidRPr="008E51BB" w:rsidRDefault="00191B72" w:rsidP="00D12649">
            <w:pPr>
              <w:pStyle w:val="Header"/>
              <w:numPr>
                <w:ilvl w:val="0"/>
                <w:numId w:val="4"/>
              </w:numPr>
              <w:tabs>
                <w:tab w:val="left" w:pos="0"/>
              </w:tabs>
              <w:bidi/>
              <w:ind w:left="0" w:firstLine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</w:tcPr>
          <w:p w:rsidR="00191B72" w:rsidRPr="003E2093" w:rsidRDefault="00191B72" w:rsidP="007F0F3E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</w:tcPr>
          <w:p w:rsidR="00191B72" w:rsidRPr="003E2093" w:rsidRDefault="00191B72" w:rsidP="007F0F3E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191B72" w:rsidRPr="003E2093" w:rsidRDefault="00191B72" w:rsidP="007F0F3E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191B72" w:rsidRPr="003E2093" w:rsidRDefault="00191B72" w:rsidP="007F0F3E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Default="00191B72" w:rsidP="007F0F3E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Pr="003E2093" w:rsidRDefault="00191B72" w:rsidP="007F0F3E">
            <w:pPr>
              <w:bidi/>
              <w:jc w:val="center"/>
              <w:rPr>
                <w:sz w:val="18"/>
                <w:szCs w:val="18"/>
                <w:rtl/>
                <w:lang w:bidi="ar-JO"/>
              </w:rPr>
            </w:pPr>
          </w:p>
        </w:tc>
        <w:tc>
          <w:tcPr>
            <w:tcW w:w="0" w:type="auto"/>
          </w:tcPr>
          <w:p w:rsidR="00191B72" w:rsidRPr="003E2093" w:rsidRDefault="00191B72" w:rsidP="007F0F3E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  <w:tr w:rsidR="00C506D2" w:rsidRPr="00C506D2" w:rsidTr="00D12649">
        <w:trPr>
          <w:trHeight w:val="230"/>
        </w:trPr>
        <w:tc>
          <w:tcPr>
            <w:tcW w:w="530" w:type="dxa"/>
          </w:tcPr>
          <w:p w:rsidR="00C506D2" w:rsidRPr="00D12649" w:rsidRDefault="00C506D2" w:rsidP="00D12649">
            <w:pPr>
              <w:pStyle w:val="Header"/>
              <w:numPr>
                <w:ilvl w:val="0"/>
                <w:numId w:val="4"/>
              </w:numPr>
              <w:tabs>
                <w:tab w:val="left" w:pos="0"/>
              </w:tabs>
              <w:bidi/>
              <w:ind w:left="0" w:firstLine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</w:tcPr>
          <w:p w:rsidR="00C506D2" w:rsidRPr="00C506D2" w:rsidRDefault="00C506D2" w:rsidP="00C506D2">
            <w:pPr>
              <w:jc w:val="center"/>
              <w:rPr>
                <w:rFonts w:cs="Arial"/>
                <w:color w:val="FF0000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</w:tcPr>
          <w:p w:rsidR="00C506D2" w:rsidRPr="00C506D2" w:rsidRDefault="00C506D2" w:rsidP="00C506D2">
            <w:pPr>
              <w:bidi/>
              <w:rPr>
                <w:rFonts w:cs="Arial"/>
                <w:color w:val="FF0000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C506D2" w:rsidRPr="00C506D2" w:rsidRDefault="00C506D2" w:rsidP="00C506D2">
            <w:pPr>
              <w:bidi/>
              <w:jc w:val="center"/>
              <w:rPr>
                <w:rFonts w:cs="Arial"/>
                <w:color w:val="FF0000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C506D2" w:rsidRPr="00C506D2" w:rsidRDefault="00C506D2" w:rsidP="00C506D2">
            <w:pPr>
              <w:jc w:val="center"/>
              <w:rPr>
                <w:rFonts w:cs="Arial"/>
                <w:color w:val="FF0000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C506D2" w:rsidRP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color w:val="FF0000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color w:val="FF0000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C506D2" w:rsidRDefault="00C506D2" w:rsidP="00C506D2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color w:val="FF0000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C506D2" w:rsidRDefault="00C506D2" w:rsidP="00C506D2">
            <w:pPr>
              <w:bidi/>
              <w:jc w:val="center"/>
              <w:rPr>
                <w:color w:val="FF0000"/>
                <w:sz w:val="18"/>
                <w:szCs w:val="18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C506D2" w:rsidRDefault="00C506D2" w:rsidP="00C506D2">
            <w:pPr>
              <w:bidi/>
              <w:jc w:val="center"/>
              <w:rPr>
                <w:rFonts w:cs="Arial"/>
                <w:color w:val="FF0000"/>
                <w:sz w:val="18"/>
                <w:szCs w:val="18"/>
                <w:lang w:bidi="ar-JO"/>
              </w:rPr>
            </w:pPr>
          </w:p>
        </w:tc>
      </w:tr>
      <w:tr w:rsidR="00C506D2" w:rsidRPr="008E51BB" w:rsidTr="00D12649">
        <w:trPr>
          <w:trHeight w:val="230"/>
        </w:trPr>
        <w:tc>
          <w:tcPr>
            <w:tcW w:w="530" w:type="dxa"/>
          </w:tcPr>
          <w:p w:rsidR="00C506D2" w:rsidRPr="008E51BB" w:rsidRDefault="00C506D2" w:rsidP="00D12649">
            <w:pPr>
              <w:pStyle w:val="Header"/>
              <w:numPr>
                <w:ilvl w:val="0"/>
                <w:numId w:val="4"/>
              </w:numPr>
              <w:tabs>
                <w:tab w:val="left" w:pos="0"/>
              </w:tabs>
              <w:bidi/>
              <w:ind w:left="0" w:firstLine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</w:tcPr>
          <w:p w:rsidR="00C506D2" w:rsidRPr="003E2093" w:rsidRDefault="00C506D2" w:rsidP="00C506D2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sz w:val="18"/>
                <w:szCs w:val="18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  <w:tr w:rsidR="00C506D2" w:rsidRPr="008E51BB" w:rsidTr="00D12649">
        <w:trPr>
          <w:trHeight w:val="230"/>
        </w:trPr>
        <w:tc>
          <w:tcPr>
            <w:tcW w:w="530" w:type="dxa"/>
          </w:tcPr>
          <w:p w:rsidR="00C506D2" w:rsidRPr="008E51BB" w:rsidRDefault="00C506D2" w:rsidP="00D12649">
            <w:pPr>
              <w:pStyle w:val="Header"/>
              <w:numPr>
                <w:ilvl w:val="0"/>
                <w:numId w:val="4"/>
              </w:numPr>
              <w:tabs>
                <w:tab w:val="left" w:pos="0"/>
              </w:tabs>
              <w:bidi/>
              <w:ind w:left="0" w:firstLine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</w:tcPr>
          <w:p w:rsidR="00C506D2" w:rsidRPr="003E2093" w:rsidRDefault="00C506D2" w:rsidP="00C506D2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sz w:val="18"/>
                <w:szCs w:val="18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  <w:tr w:rsidR="00C506D2" w:rsidRPr="008E51BB" w:rsidTr="00D12649">
        <w:trPr>
          <w:trHeight w:val="230"/>
        </w:trPr>
        <w:tc>
          <w:tcPr>
            <w:tcW w:w="530" w:type="dxa"/>
          </w:tcPr>
          <w:p w:rsidR="00C506D2" w:rsidRPr="008E51BB" w:rsidRDefault="00C506D2" w:rsidP="00D12649">
            <w:pPr>
              <w:pStyle w:val="Header"/>
              <w:numPr>
                <w:ilvl w:val="0"/>
                <w:numId w:val="4"/>
              </w:numPr>
              <w:tabs>
                <w:tab w:val="left" w:pos="0"/>
              </w:tabs>
              <w:bidi/>
              <w:ind w:left="0" w:firstLine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</w:tcPr>
          <w:p w:rsidR="00C506D2" w:rsidRPr="003E2093" w:rsidRDefault="00C506D2" w:rsidP="00C506D2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sz w:val="18"/>
                <w:szCs w:val="18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  <w:tr w:rsidR="00C506D2" w:rsidRPr="008E51BB" w:rsidTr="00D12649">
        <w:trPr>
          <w:trHeight w:val="230"/>
        </w:trPr>
        <w:tc>
          <w:tcPr>
            <w:tcW w:w="530" w:type="dxa"/>
          </w:tcPr>
          <w:p w:rsidR="00C506D2" w:rsidRPr="008E51BB" w:rsidRDefault="00C506D2" w:rsidP="00D12649">
            <w:pPr>
              <w:pStyle w:val="Header"/>
              <w:numPr>
                <w:ilvl w:val="0"/>
                <w:numId w:val="4"/>
              </w:numPr>
              <w:tabs>
                <w:tab w:val="left" w:pos="0"/>
              </w:tabs>
              <w:bidi/>
              <w:ind w:left="0" w:firstLine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</w:tcPr>
          <w:p w:rsidR="00C506D2" w:rsidRPr="003E2093" w:rsidRDefault="00C506D2" w:rsidP="00C506D2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sz w:val="18"/>
                <w:szCs w:val="18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  <w:tr w:rsidR="00C506D2" w:rsidRPr="008E51BB" w:rsidTr="00D12649">
        <w:trPr>
          <w:trHeight w:val="230"/>
        </w:trPr>
        <w:tc>
          <w:tcPr>
            <w:tcW w:w="530" w:type="dxa"/>
          </w:tcPr>
          <w:p w:rsidR="00C506D2" w:rsidRPr="008E51BB" w:rsidRDefault="00C506D2" w:rsidP="00D12649">
            <w:pPr>
              <w:pStyle w:val="Header"/>
              <w:numPr>
                <w:ilvl w:val="0"/>
                <w:numId w:val="4"/>
              </w:numPr>
              <w:tabs>
                <w:tab w:val="left" w:pos="138"/>
              </w:tabs>
              <w:bidi/>
              <w:ind w:left="280" w:hanging="28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</w:tcPr>
          <w:p w:rsidR="00C506D2" w:rsidRPr="003E2093" w:rsidRDefault="00C506D2" w:rsidP="00C506D2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sz w:val="18"/>
                <w:szCs w:val="18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  <w:tr w:rsidR="00C506D2" w:rsidRPr="008E51BB" w:rsidTr="00D12649">
        <w:trPr>
          <w:trHeight w:val="230"/>
        </w:trPr>
        <w:tc>
          <w:tcPr>
            <w:tcW w:w="530" w:type="dxa"/>
          </w:tcPr>
          <w:p w:rsidR="00C506D2" w:rsidRDefault="00C506D2" w:rsidP="00D12649">
            <w:pPr>
              <w:pStyle w:val="Header"/>
              <w:numPr>
                <w:ilvl w:val="0"/>
                <w:numId w:val="4"/>
              </w:numPr>
              <w:tabs>
                <w:tab w:val="left" w:pos="138"/>
              </w:tabs>
              <w:bidi/>
              <w:ind w:left="280" w:hanging="28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</w:tcPr>
          <w:p w:rsidR="00C506D2" w:rsidRPr="003E2093" w:rsidRDefault="00C506D2" w:rsidP="00C506D2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sz w:val="18"/>
                <w:szCs w:val="18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  <w:tr w:rsidR="00C506D2" w:rsidRPr="008E51BB" w:rsidTr="00D12649">
        <w:trPr>
          <w:trHeight w:val="230"/>
        </w:trPr>
        <w:tc>
          <w:tcPr>
            <w:tcW w:w="530" w:type="dxa"/>
          </w:tcPr>
          <w:p w:rsidR="00C506D2" w:rsidRDefault="00C506D2" w:rsidP="00D12649">
            <w:pPr>
              <w:pStyle w:val="Header"/>
              <w:numPr>
                <w:ilvl w:val="0"/>
                <w:numId w:val="4"/>
              </w:numPr>
              <w:tabs>
                <w:tab w:val="left" w:pos="138"/>
              </w:tabs>
              <w:bidi/>
              <w:ind w:left="280" w:hanging="28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402" w:type="dxa"/>
            <w:vAlign w:val="center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2826" w:type="dxa"/>
            <w:vAlign w:val="center"/>
          </w:tcPr>
          <w:p w:rsidR="00C506D2" w:rsidRPr="003E2093" w:rsidRDefault="00C506D2" w:rsidP="00C506D2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  <w:vAlign w:val="center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  <w:vAlign w:val="center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sz w:val="18"/>
                <w:szCs w:val="18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  <w:tr w:rsidR="00C506D2" w:rsidRPr="008E51BB" w:rsidTr="00D12649">
        <w:trPr>
          <w:trHeight w:val="230"/>
        </w:trPr>
        <w:tc>
          <w:tcPr>
            <w:tcW w:w="530" w:type="dxa"/>
          </w:tcPr>
          <w:p w:rsidR="00C506D2" w:rsidRDefault="00C506D2" w:rsidP="00D12649">
            <w:pPr>
              <w:pStyle w:val="Header"/>
              <w:numPr>
                <w:ilvl w:val="0"/>
                <w:numId w:val="4"/>
              </w:numPr>
              <w:tabs>
                <w:tab w:val="left" w:pos="138"/>
              </w:tabs>
              <w:bidi/>
              <w:ind w:left="280" w:hanging="28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bookmarkStart w:id="0" w:name="_GoBack"/>
            <w:bookmarkEnd w:id="0"/>
          </w:p>
        </w:tc>
        <w:tc>
          <w:tcPr>
            <w:tcW w:w="3402" w:type="dxa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2826" w:type="dxa"/>
          </w:tcPr>
          <w:p w:rsidR="00C506D2" w:rsidRPr="003E2093" w:rsidRDefault="00C506D2" w:rsidP="00C506D2">
            <w:pPr>
              <w:bidi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434" w:type="dxa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rtl/>
                <w:lang w:bidi="ar-JO"/>
              </w:rPr>
            </w:pPr>
          </w:p>
        </w:tc>
        <w:tc>
          <w:tcPr>
            <w:tcW w:w="1614" w:type="dxa"/>
          </w:tcPr>
          <w:p w:rsidR="00C506D2" w:rsidRPr="003E2093" w:rsidRDefault="00C506D2" w:rsidP="00C506D2">
            <w:pPr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Default="00C506D2" w:rsidP="00C506D2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sz w:val="18"/>
                <w:szCs w:val="18"/>
                <w:lang w:bidi="ar-JO"/>
              </w:rPr>
            </w:pPr>
          </w:p>
        </w:tc>
        <w:tc>
          <w:tcPr>
            <w:tcW w:w="0" w:type="auto"/>
          </w:tcPr>
          <w:p w:rsidR="00C506D2" w:rsidRPr="003E2093" w:rsidRDefault="00C506D2" w:rsidP="00C506D2">
            <w:pPr>
              <w:bidi/>
              <w:jc w:val="center"/>
              <w:rPr>
                <w:rFonts w:cs="Arial"/>
                <w:sz w:val="18"/>
                <w:szCs w:val="18"/>
                <w:lang w:bidi="ar-JO"/>
              </w:rPr>
            </w:pPr>
          </w:p>
        </w:tc>
      </w:tr>
    </w:tbl>
    <w:p w:rsidR="00F04759" w:rsidRPr="003152AE" w:rsidRDefault="00F04759" w:rsidP="00620AF9">
      <w:pPr>
        <w:jc w:val="right"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tbl>
      <w:tblPr>
        <w:tblStyle w:val="TableGrid"/>
        <w:tblW w:w="1523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812"/>
        <w:gridCol w:w="1701"/>
        <w:gridCol w:w="4791"/>
        <w:gridCol w:w="2929"/>
      </w:tblGrid>
      <w:tr w:rsidR="00620AF9" w:rsidTr="0066494C">
        <w:tc>
          <w:tcPr>
            <w:tcW w:w="5812" w:type="dxa"/>
          </w:tcPr>
          <w:p w:rsidR="00620AF9" w:rsidRDefault="00620AF9" w:rsidP="005B32A7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701" w:type="dxa"/>
          </w:tcPr>
          <w:p w:rsidR="00620AF9" w:rsidRDefault="00620AF9" w:rsidP="005B32A7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4791" w:type="dxa"/>
          </w:tcPr>
          <w:p w:rsidR="00620AF9" w:rsidRDefault="00620AF9" w:rsidP="005B32A7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929" w:type="dxa"/>
          </w:tcPr>
          <w:p w:rsidR="00620AF9" w:rsidRPr="00316F25" w:rsidRDefault="00316F25" w:rsidP="00D06CD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8F5A6F">
              <w:rPr>
                <w:rFonts w:ascii="Traditional Arabic" w:hAnsi="Traditional Arabic" w:cs="Simplified Arabic" w:hint="cs"/>
                <w:rtl/>
                <w:lang w:bidi="ar-JO"/>
              </w:rPr>
              <w:t xml:space="preserve">عميد </w:t>
            </w:r>
            <w:r w:rsidR="00D06CD8" w:rsidRPr="008F5A6F">
              <w:rPr>
                <w:rFonts w:ascii="Traditional Arabic" w:hAnsi="Traditional Arabic" w:cs="Simplified Arabic" w:hint="cs"/>
                <w:rtl/>
                <w:lang w:bidi="ar-JO"/>
              </w:rPr>
              <w:t xml:space="preserve">البحث العلمي </w:t>
            </w:r>
          </w:p>
        </w:tc>
      </w:tr>
    </w:tbl>
    <w:p w:rsidR="009B189F" w:rsidRDefault="009B189F" w:rsidP="003152AE">
      <w:pPr>
        <w:bidi/>
        <w:rPr>
          <w:rFonts w:ascii="Simplified Arabic" w:hAnsi="Simplified Arabic" w:cs="Simplified Arabic"/>
          <w:sz w:val="18"/>
          <w:szCs w:val="18"/>
          <w:lang w:bidi="ar-JO"/>
        </w:rPr>
      </w:pPr>
    </w:p>
    <w:sectPr w:rsidR="009B189F" w:rsidSect="009E7AFD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7745" w:rsidRDefault="00EA7745">
      <w:r>
        <w:separator/>
      </w:r>
    </w:p>
  </w:endnote>
  <w:endnote w:type="continuationSeparator" w:id="0">
    <w:p w:rsidR="00EA7745" w:rsidRDefault="00EA7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32A7" w:rsidRPr="00D12649" w:rsidRDefault="005B32A7" w:rsidP="003579F9">
    <w:pPr>
      <w:pStyle w:val="Footer"/>
      <w:rPr>
        <w:sz w:val="20"/>
        <w:szCs w:val="20"/>
        <w:lang w:bidi="ar-JO"/>
      </w:rPr>
    </w:pPr>
    <w:r w:rsidRPr="00D12649">
      <w:rPr>
        <w:rStyle w:val="PageNumber"/>
        <w:rFonts w:cs="Simplified Arabic"/>
        <w:sz w:val="20"/>
        <w:szCs w:val="20"/>
      </w:rPr>
      <w:t>QF21/</w:t>
    </w:r>
    <w:r w:rsidRPr="00D12649">
      <w:rPr>
        <w:rFonts w:cs="Simplified Arabic"/>
        <w:sz w:val="20"/>
        <w:szCs w:val="20"/>
      </w:rPr>
      <w:t>1802</w:t>
    </w:r>
    <w:r w:rsidR="00D12649">
      <w:rPr>
        <w:rFonts w:cs="Simplified Arabic"/>
        <w:sz w:val="20"/>
        <w:szCs w:val="20"/>
      </w:rPr>
      <w:t xml:space="preserve"> </w:t>
    </w:r>
    <w:r w:rsidRPr="00D12649">
      <w:rPr>
        <w:rFonts w:cs="Traditional Arabic"/>
        <w:sz w:val="20"/>
        <w:szCs w:val="20"/>
        <w:lang w:bidi="ar-JO"/>
      </w:rPr>
      <w:t xml:space="preserve">– page </w:t>
    </w:r>
    <w:r w:rsidRPr="00D12649">
      <w:rPr>
        <w:rStyle w:val="PageNumber"/>
        <w:sz w:val="20"/>
        <w:szCs w:val="20"/>
      </w:rPr>
      <w:fldChar w:fldCharType="begin"/>
    </w:r>
    <w:r w:rsidRPr="00D12649">
      <w:rPr>
        <w:rStyle w:val="PageNumber"/>
        <w:sz w:val="20"/>
        <w:szCs w:val="20"/>
      </w:rPr>
      <w:instrText xml:space="preserve"> PAGE </w:instrText>
    </w:r>
    <w:r w:rsidRPr="00D12649">
      <w:rPr>
        <w:rStyle w:val="PageNumber"/>
        <w:sz w:val="20"/>
        <w:szCs w:val="20"/>
      </w:rPr>
      <w:fldChar w:fldCharType="separate"/>
    </w:r>
    <w:r w:rsidR="00D12649">
      <w:rPr>
        <w:rStyle w:val="PageNumber"/>
        <w:noProof/>
        <w:sz w:val="20"/>
        <w:szCs w:val="20"/>
      </w:rPr>
      <w:t>1</w:t>
    </w:r>
    <w:r w:rsidRPr="00D12649">
      <w:rPr>
        <w:rStyle w:val="PageNumber"/>
        <w:sz w:val="20"/>
        <w:szCs w:val="20"/>
      </w:rPr>
      <w:fldChar w:fldCharType="end"/>
    </w:r>
    <w:r w:rsidRPr="00D12649">
      <w:rPr>
        <w:rStyle w:val="PageNumber"/>
        <w:sz w:val="20"/>
        <w:szCs w:val="20"/>
      </w:rPr>
      <w:t>/</w:t>
    </w:r>
    <w:r w:rsidRPr="00D12649">
      <w:rPr>
        <w:rStyle w:val="PageNumber"/>
        <w:sz w:val="20"/>
        <w:szCs w:val="20"/>
      </w:rPr>
      <w:fldChar w:fldCharType="begin"/>
    </w:r>
    <w:r w:rsidRPr="00D12649">
      <w:rPr>
        <w:rStyle w:val="PageNumber"/>
        <w:sz w:val="20"/>
        <w:szCs w:val="20"/>
      </w:rPr>
      <w:instrText xml:space="preserve"> NUMPAGES </w:instrText>
    </w:r>
    <w:r w:rsidRPr="00D12649">
      <w:rPr>
        <w:rStyle w:val="PageNumber"/>
        <w:sz w:val="20"/>
        <w:szCs w:val="20"/>
      </w:rPr>
      <w:fldChar w:fldCharType="separate"/>
    </w:r>
    <w:r w:rsidR="00D12649">
      <w:rPr>
        <w:rStyle w:val="PageNumber"/>
        <w:noProof/>
        <w:sz w:val="20"/>
        <w:szCs w:val="20"/>
      </w:rPr>
      <w:t>1</w:t>
    </w:r>
    <w:r w:rsidRPr="00D12649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32A7" w:rsidRDefault="005B32A7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7745" w:rsidRDefault="00EA7745">
      <w:r>
        <w:separator/>
      </w:r>
    </w:p>
  </w:footnote>
  <w:footnote w:type="continuationSeparator" w:id="0">
    <w:p w:rsidR="00EA7745" w:rsidRDefault="00EA77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32A7" w:rsidRDefault="005B32A7"/>
  <w:tbl>
    <w:tblPr>
      <w:tblW w:w="1530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5108"/>
      <w:gridCol w:w="4918"/>
      <w:gridCol w:w="3137"/>
      <w:gridCol w:w="2146"/>
    </w:tblGrid>
    <w:tr w:rsidR="00D12649" w:rsidTr="000F4B9B">
      <w:trPr>
        <w:trHeight w:val="2123"/>
      </w:trPr>
      <w:tc>
        <w:tcPr>
          <w:tcW w:w="510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D12649" w:rsidRPr="0011108B" w:rsidRDefault="00D12649" w:rsidP="00D12649">
          <w:pPr>
            <w:rPr>
              <w:b/>
              <w:bCs/>
              <w:color w:val="339966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3E5B9B8F" wp14:editId="5B6B9BE2">
                <wp:extent cx="1257300" cy="12573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459" cy="12574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1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D12649" w:rsidRPr="006C1C26" w:rsidRDefault="00D12649" w:rsidP="00D12649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D12649" w:rsidRPr="006C1C26" w:rsidRDefault="00D12649" w:rsidP="00D12649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D12649" w:rsidRPr="007413B9" w:rsidRDefault="00D12649" w:rsidP="00D12649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D12649" w:rsidRPr="0011108B" w:rsidRDefault="00D12649" w:rsidP="00D12649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Scientific Research </w:t>
          </w:r>
        </w:p>
      </w:tc>
      <w:tc>
        <w:tcPr>
          <w:tcW w:w="5283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D12649" w:rsidRPr="009E7AFD" w:rsidRDefault="00D12649" w:rsidP="00D12649">
          <w:pPr>
            <w:jc w:val="right"/>
            <w:rPr>
              <w:b/>
              <w:bCs/>
              <w:color w:val="339966"/>
              <w:sz w:val="28"/>
              <w:szCs w:val="28"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4A482343" wp14:editId="4C7DAC56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12649" w:rsidRPr="00B13C1B" w:rsidTr="000F4B9B">
      <w:tc>
        <w:tcPr>
          <w:tcW w:w="13163" w:type="dxa"/>
          <w:gridSpan w:val="3"/>
          <w:tcBorders>
            <w:top w:val="single" w:sz="4" w:space="0" w:color="auto"/>
          </w:tcBorders>
        </w:tcPr>
        <w:p w:rsidR="00D12649" w:rsidRPr="008F02B4" w:rsidRDefault="00D12649" w:rsidP="00D12649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8F5A6F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Pr="008F5A6F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سجل الأبحاث المنشورة 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تي منحت دعم أو حوافز </w:t>
          </w:r>
          <w:r w:rsidRPr="008F5A6F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من الجامعة  </w:t>
          </w:r>
          <w:r w:rsidRPr="008F5A6F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</w:t>
          </w:r>
          <w:r w:rsidRPr="008F5A6F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إجراءات دعم نشر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بحوث والكتب </w:t>
          </w:r>
          <w:r w:rsidRPr="008F5A6F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علمي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ة </w:t>
          </w:r>
          <w:r w:rsidRPr="008F5A6F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 عمادة البحث العلمي</w:t>
          </w:r>
        </w:p>
      </w:tc>
      <w:tc>
        <w:tcPr>
          <w:tcW w:w="2146" w:type="dxa"/>
          <w:tcBorders>
            <w:top w:val="single" w:sz="4" w:space="0" w:color="auto"/>
          </w:tcBorders>
          <w:vAlign w:val="center"/>
        </w:tcPr>
        <w:p w:rsidR="00D12649" w:rsidRPr="008F02B4" w:rsidRDefault="00D12649" w:rsidP="00D12649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8F02B4">
            <w:rPr>
              <w:rStyle w:val="PageNumber"/>
              <w:rFonts w:cs="Simplified Arabic"/>
              <w:b/>
              <w:bCs/>
              <w:sz w:val="20"/>
              <w:szCs w:val="20"/>
            </w:rPr>
            <w:t>QF21/</w:t>
          </w:r>
          <w:r>
            <w:rPr>
              <w:rFonts w:cs="Simplified Arabic"/>
              <w:b/>
              <w:bCs/>
              <w:sz w:val="20"/>
              <w:szCs w:val="20"/>
            </w:rPr>
            <w:t>1802</w:t>
          </w:r>
          <w:r>
            <w:rPr>
              <w:rFonts w:cs="Simplified Arabic"/>
              <w:b/>
              <w:bCs/>
              <w:sz w:val="20"/>
              <w:szCs w:val="20"/>
            </w:rPr>
            <w:t>-3.0</w:t>
          </w:r>
        </w:p>
      </w:tc>
    </w:tr>
  </w:tbl>
  <w:p w:rsidR="005B32A7" w:rsidRDefault="005B32A7" w:rsidP="00D12649">
    <w:pPr>
      <w:pStyle w:val="Header"/>
      <w:jc w:val="cent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5B32A7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5B32A7" w:rsidRDefault="005B32A7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5B32A7" w:rsidRDefault="005B32A7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17F5BB39" wp14:editId="491C3413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5B32A7" w:rsidRDefault="005B32A7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C8049E4" wp14:editId="709F9B6C">
                                      <wp:extent cx="1028700" cy="981075"/>
                                      <wp:effectExtent l="19050" t="0" r="0" b="0"/>
                                      <wp:docPr id="18" name="Picture 1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7F5BB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5B32A7" w:rsidRDefault="005B32A7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C8049E4" wp14:editId="709F9B6C">
                                <wp:extent cx="1028700" cy="981075"/>
                                <wp:effectExtent l="19050" t="0" r="0" b="0"/>
                                <wp:docPr id="18" name="Picture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5B32A7" w:rsidRDefault="005B32A7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5B32A7" w:rsidRDefault="005B32A7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5B32A7" w:rsidRDefault="005B32A7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5B32A7" w:rsidRDefault="005B32A7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5B32A7" w:rsidRPr="004E0CF4">
      <w:tc>
        <w:tcPr>
          <w:tcW w:w="2115" w:type="dxa"/>
          <w:tcBorders>
            <w:top w:val="single" w:sz="4" w:space="0" w:color="auto"/>
          </w:tcBorders>
        </w:tcPr>
        <w:p w:rsidR="005B32A7" w:rsidRPr="004E0CF4" w:rsidRDefault="005B32A7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5B32A7" w:rsidRPr="004E0CF4" w:rsidRDefault="005B32A7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5B32A7" w:rsidRPr="004E0CF4" w:rsidRDefault="005B32A7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5B32A7" w:rsidRPr="004E0CF4" w:rsidRDefault="005B32A7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5B32A7" w:rsidRPr="004E0CF4">
      <w:tc>
        <w:tcPr>
          <w:tcW w:w="2115" w:type="dxa"/>
        </w:tcPr>
        <w:p w:rsidR="005B32A7" w:rsidRPr="004E0CF4" w:rsidRDefault="005B32A7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5B32A7" w:rsidRPr="004E0CF4" w:rsidRDefault="005B32A7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5B32A7" w:rsidRPr="004E0CF4" w:rsidRDefault="005B32A7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5B32A7" w:rsidRPr="004E0CF4" w:rsidRDefault="005B32A7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5B32A7" w:rsidRPr="00EC3298">
      <w:tc>
        <w:tcPr>
          <w:tcW w:w="8460" w:type="dxa"/>
          <w:gridSpan w:val="6"/>
        </w:tcPr>
        <w:p w:rsidR="005B32A7" w:rsidRPr="00EC3298" w:rsidRDefault="005B32A7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5B32A7" w:rsidRDefault="005B32A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4277DE"/>
    <w:multiLevelType w:val="hybridMultilevel"/>
    <w:tmpl w:val="01D6DD70"/>
    <w:lvl w:ilvl="0" w:tplc="BBF8936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1496E87"/>
    <w:multiLevelType w:val="hybridMultilevel"/>
    <w:tmpl w:val="05829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4043D0C"/>
    <w:multiLevelType w:val="hybridMultilevel"/>
    <w:tmpl w:val="88882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96B7582"/>
    <w:multiLevelType w:val="hybridMultilevel"/>
    <w:tmpl w:val="8730E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zMDUxMLI0tjBR0lEKTi0uzszPAykwrAUAN9eXASwAAAA="/>
  </w:docVars>
  <w:rsids>
    <w:rsidRoot w:val="001C3D7F"/>
    <w:rsid w:val="000071E1"/>
    <w:rsid w:val="0001554B"/>
    <w:rsid w:val="000210D7"/>
    <w:rsid w:val="000307D9"/>
    <w:rsid w:val="00035542"/>
    <w:rsid w:val="000378E9"/>
    <w:rsid w:val="00037AD7"/>
    <w:rsid w:val="0004009E"/>
    <w:rsid w:val="00040A47"/>
    <w:rsid w:val="000426BB"/>
    <w:rsid w:val="000440F3"/>
    <w:rsid w:val="000478C3"/>
    <w:rsid w:val="00053A87"/>
    <w:rsid w:val="000541F7"/>
    <w:rsid w:val="00055E08"/>
    <w:rsid w:val="000569B5"/>
    <w:rsid w:val="00060E72"/>
    <w:rsid w:val="000740CE"/>
    <w:rsid w:val="00075360"/>
    <w:rsid w:val="000846FD"/>
    <w:rsid w:val="00094940"/>
    <w:rsid w:val="000A4362"/>
    <w:rsid w:val="000B42F8"/>
    <w:rsid w:val="000C5F2E"/>
    <w:rsid w:val="000E0B5A"/>
    <w:rsid w:val="000E5BD9"/>
    <w:rsid w:val="000E6055"/>
    <w:rsid w:val="000E7F2D"/>
    <w:rsid w:val="000F36E2"/>
    <w:rsid w:val="001000E4"/>
    <w:rsid w:val="00102885"/>
    <w:rsid w:val="00110EF3"/>
    <w:rsid w:val="00114DEE"/>
    <w:rsid w:val="0012369C"/>
    <w:rsid w:val="00126BC0"/>
    <w:rsid w:val="001278E0"/>
    <w:rsid w:val="00132061"/>
    <w:rsid w:val="001326CE"/>
    <w:rsid w:val="00134F37"/>
    <w:rsid w:val="00144363"/>
    <w:rsid w:val="00145993"/>
    <w:rsid w:val="00146259"/>
    <w:rsid w:val="00147E71"/>
    <w:rsid w:val="00152C85"/>
    <w:rsid w:val="0015373B"/>
    <w:rsid w:val="00153824"/>
    <w:rsid w:val="00164A1A"/>
    <w:rsid w:val="00165330"/>
    <w:rsid w:val="00166705"/>
    <w:rsid w:val="0017039F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1B72"/>
    <w:rsid w:val="00192846"/>
    <w:rsid w:val="00193F9C"/>
    <w:rsid w:val="001A306E"/>
    <w:rsid w:val="001B5495"/>
    <w:rsid w:val="001B67C7"/>
    <w:rsid w:val="001C0A43"/>
    <w:rsid w:val="001C2BD8"/>
    <w:rsid w:val="001C3D7F"/>
    <w:rsid w:val="001C55B8"/>
    <w:rsid w:val="001C565D"/>
    <w:rsid w:val="001E0DA3"/>
    <w:rsid w:val="001E1A4B"/>
    <w:rsid w:val="001E1C9F"/>
    <w:rsid w:val="001E1D4D"/>
    <w:rsid w:val="001E52B4"/>
    <w:rsid w:val="001E6FE1"/>
    <w:rsid w:val="00202BD7"/>
    <w:rsid w:val="0020316B"/>
    <w:rsid w:val="002072DD"/>
    <w:rsid w:val="002107E1"/>
    <w:rsid w:val="002123C6"/>
    <w:rsid w:val="00217E6A"/>
    <w:rsid w:val="00224FF3"/>
    <w:rsid w:val="0023233B"/>
    <w:rsid w:val="0023754D"/>
    <w:rsid w:val="00247924"/>
    <w:rsid w:val="00247CF1"/>
    <w:rsid w:val="00252CB6"/>
    <w:rsid w:val="00254198"/>
    <w:rsid w:val="00254A6C"/>
    <w:rsid w:val="00254C43"/>
    <w:rsid w:val="00255777"/>
    <w:rsid w:val="00260210"/>
    <w:rsid w:val="00265388"/>
    <w:rsid w:val="00266250"/>
    <w:rsid w:val="002706A1"/>
    <w:rsid w:val="002708DD"/>
    <w:rsid w:val="0027451D"/>
    <w:rsid w:val="00274CB2"/>
    <w:rsid w:val="0027579B"/>
    <w:rsid w:val="0027618A"/>
    <w:rsid w:val="00280B37"/>
    <w:rsid w:val="002821D7"/>
    <w:rsid w:val="0028534A"/>
    <w:rsid w:val="00295B8D"/>
    <w:rsid w:val="002A7E26"/>
    <w:rsid w:val="002B23FF"/>
    <w:rsid w:val="002B396E"/>
    <w:rsid w:val="002C0BA4"/>
    <w:rsid w:val="002C21F1"/>
    <w:rsid w:val="002C4679"/>
    <w:rsid w:val="002C5464"/>
    <w:rsid w:val="002D0800"/>
    <w:rsid w:val="002D0BE4"/>
    <w:rsid w:val="002D3CC5"/>
    <w:rsid w:val="002F3F21"/>
    <w:rsid w:val="002F756B"/>
    <w:rsid w:val="00306607"/>
    <w:rsid w:val="00306B12"/>
    <w:rsid w:val="00307274"/>
    <w:rsid w:val="00314F31"/>
    <w:rsid w:val="003152AE"/>
    <w:rsid w:val="0031579B"/>
    <w:rsid w:val="00316F25"/>
    <w:rsid w:val="0032224A"/>
    <w:rsid w:val="00323376"/>
    <w:rsid w:val="00327C67"/>
    <w:rsid w:val="00331CE9"/>
    <w:rsid w:val="00333285"/>
    <w:rsid w:val="00347DC1"/>
    <w:rsid w:val="003500C0"/>
    <w:rsid w:val="0035076A"/>
    <w:rsid w:val="00351F43"/>
    <w:rsid w:val="003559E0"/>
    <w:rsid w:val="003579F9"/>
    <w:rsid w:val="00361531"/>
    <w:rsid w:val="00363521"/>
    <w:rsid w:val="0036375E"/>
    <w:rsid w:val="00365442"/>
    <w:rsid w:val="00366FC2"/>
    <w:rsid w:val="0037173F"/>
    <w:rsid w:val="00371DF6"/>
    <w:rsid w:val="00381900"/>
    <w:rsid w:val="00391CBE"/>
    <w:rsid w:val="00395B21"/>
    <w:rsid w:val="003977A8"/>
    <w:rsid w:val="003A07CB"/>
    <w:rsid w:val="003A2659"/>
    <w:rsid w:val="003A2CE3"/>
    <w:rsid w:val="003A5227"/>
    <w:rsid w:val="003A794E"/>
    <w:rsid w:val="003B48D1"/>
    <w:rsid w:val="003B5E8E"/>
    <w:rsid w:val="003C4029"/>
    <w:rsid w:val="003D24F7"/>
    <w:rsid w:val="003D42C8"/>
    <w:rsid w:val="003F37BA"/>
    <w:rsid w:val="003F4993"/>
    <w:rsid w:val="003F5A70"/>
    <w:rsid w:val="004137D5"/>
    <w:rsid w:val="004218F7"/>
    <w:rsid w:val="004244EA"/>
    <w:rsid w:val="004279FB"/>
    <w:rsid w:val="004318C9"/>
    <w:rsid w:val="00431C51"/>
    <w:rsid w:val="0043358E"/>
    <w:rsid w:val="004353AF"/>
    <w:rsid w:val="00437592"/>
    <w:rsid w:val="00440A10"/>
    <w:rsid w:val="004551E6"/>
    <w:rsid w:val="00462A38"/>
    <w:rsid w:val="00464759"/>
    <w:rsid w:val="00466173"/>
    <w:rsid w:val="004717A5"/>
    <w:rsid w:val="004751F2"/>
    <w:rsid w:val="004872CE"/>
    <w:rsid w:val="00496DE8"/>
    <w:rsid w:val="004A2A76"/>
    <w:rsid w:val="004A616C"/>
    <w:rsid w:val="004A74F4"/>
    <w:rsid w:val="004B727E"/>
    <w:rsid w:val="004C013E"/>
    <w:rsid w:val="004C16EB"/>
    <w:rsid w:val="004C604A"/>
    <w:rsid w:val="004C651F"/>
    <w:rsid w:val="004C75D1"/>
    <w:rsid w:val="004D23F8"/>
    <w:rsid w:val="004E0CF4"/>
    <w:rsid w:val="004E483C"/>
    <w:rsid w:val="004E7FD2"/>
    <w:rsid w:val="004F1C9E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05A9"/>
    <w:rsid w:val="00526566"/>
    <w:rsid w:val="00526F99"/>
    <w:rsid w:val="00535505"/>
    <w:rsid w:val="00537065"/>
    <w:rsid w:val="005466BE"/>
    <w:rsid w:val="0055248E"/>
    <w:rsid w:val="00554800"/>
    <w:rsid w:val="00560FBD"/>
    <w:rsid w:val="00561D74"/>
    <w:rsid w:val="00562BD3"/>
    <w:rsid w:val="005633BA"/>
    <w:rsid w:val="00572834"/>
    <w:rsid w:val="005732F4"/>
    <w:rsid w:val="00573E0A"/>
    <w:rsid w:val="00583150"/>
    <w:rsid w:val="00593B94"/>
    <w:rsid w:val="005943A0"/>
    <w:rsid w:val="00594953"/>
    <w:rsid w:val="005954AA"/>
    <w:rsid w:val="005A0E2E"/>
    <w:rsid w:val="005A315D"/>
    <w:rsid w:val="005A36D2"/>
    <w:rsid w:val="005A4DF1"/>
    <w:rsid w:val="005A7BFA"/>
    <w:rsid w:val="005B224F"/>
    <w:rsid w:val="005B32A7"/>
    <w:rsid w:val="005B3694"/>
    <w:rsid w:val="005C09C3"/>
    <w:rsid w:val="005C18AC"/>
    <w:rsid w:val="005C7B0B"/>
    <w:rsid w:val="005D2650"/>
    <w:rsid w:val="005D2F87"/>
    <w:rsid w:val="005D47A8"/>
    <w:rsid w:val="005D535B"/>
    <w:rsid w:val="005D6973"/>
    <w:rsid w:val="005E11E1"/>
    <w:rsid w:val="005F4887"/>
    <w:rsid w:val="005F4F0F"/>
    <w:rsid w:val="00611862"/>
    <w:rsid w:val="00612F5C"/>
    <w:rsid w:val="006131ED"/>
    <w:rsid w:val="006164DC"/>
    <w:rsid w:val="00620AF9"/>
    <w:rsid w:val="00620BAB"/>
    <w:rsid w:val="00627174"/>
    <w:rsid w:val="0062742B"/>
    <w:rsid w:val="0064527F"/>
    <w:rsid w:val="00646C61"/>
    <w:rsid w:val="00654CD1"/>
    <w:rsid w:val="0065548D"/>
    <w:rsid w:val="00655B75"/>
    <w:rsid w:val="00655C51"/>
    <w:rsid w:val="00656097"/>
    <w:rsid w:val="006578EB"/>
    <w:rsid w:val="00662090"/>
    <w:rsid w:val="006627EC"/>
    <w:rsid w:val="006633A5"/>
    <w:rsid w:val="0066494C"/>
    <w:rsid w:val="00665BA4"/>
    <w:rsid w:val="006675CE"/>
    <w:rsid w:val="00677394"/>
    <w:rsid w:val="00684844"/>
    <w:rsid w:val="00685DE8"/>
    <w:rsid w:val="006865DB"/>
    <w:rsid w:val="00692E51"/>
    <w:rsid w:val="006A5C86"/>
    <w:rsid w:val="006A79CC"/>
    <w:rsid w:val="006A79F4"/>
    <w:rsid w:val="006A7B14"/>
    <w:rsid w:val="006B4585"/>
    <w:rsid w:val="006B7F9D"/>
    <w:rsid w:val="006C1579"/>
    <w:rsid w:val="006C1A98"/>
    <w:rsid w:val="006C1B69"/>
    <w:rsid w:val="006C44AF"/>
    <w:rsid w:val="006D5348"/>
    <w:rsid w:val="006D5A0D"/>
    <w:rsid w:val="006E4C49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36D8"/>
    <w:rsid w:val="007353FD"/>
    <w:rsid w:val="00740286"/>
    <w:rsid w:val="00743FF0"/>
    <w:rsid w:val="00744AB2"/>
    <w:rsid w:val="007503B1"/>
    <w:rsid w:val="007516B8"/>
    <w:rsid w:val="0076558B"/>
    <w:rsid w:val="00773B42"/>
    <w:rsid w:val="00776858"/>
    <w:rsid w:val="007861D7"/>
    <w:rsid w:val="0078649E"/>
    <w:rsid w:val="007867F0"/>
    <w:rsid w:val="00787402"/>
    <w:rsid w:val="00787B08"/>
    <w:rsid w:val="007A1D8B"/>
    <w:rsid w:val="007A3E39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03F3"/>
    <w:rsid w:val="007C0EFD"/>
    <w:rsid w:val="007C1C18"/>
    <w:rsid w:val="007C3391"/>
    <w:rsid w:val="007C3620"/>
    <w:rsid w:val="007D12AB"/>
    <w:rsid w:val="007D174B"/>
    <w:rsid w:val="007D1933"/>
    <w:rsid w:val="007D36B4"/>
    <w:rsid w:val="007E1D12"/>
    <w:rsid w:val="007E451C"/>
    <w:rsid w:val="007E647F"/>
    <w:rsid w:val="007F0F3E"/>
    <w:rsid w:val="007F1CC3"/>
    <w:rsid w:val="007F2760"/>
    <w:rsid w:val="007F3FC7"/>
    <w:rsid w:val="007F5255"/>
    <w:rsid w:val="008049ED"/>
    <w:rsid w:val="0081606A"/>
    <w:rsid w:val="0082110A"/>
    <w:rsid w:val="00825603"/>
    <w:rsid w:val="00826CDC"/>
    <w:rsid w:val="00834B1A"/>
    <w:rsid w:val="00841658"/>
    <w:rsid w:val="00841CF9"/>
    <w:rsid w:val="00843783"/>
    <w:rsid w:val="0084486F"/>
    <w:rsid w:val="008451C8"/>
    <w:rsid w:val="00846478"/>
    <w:rsid w:val="00851F06"/>
    <w:rsid w:val="008527D8"/>
    <w:rsid w:val="00854DEE"/>
    <w:rsid w:val="00860EC4"/>
    <w:rsid w:val="00861AB6"/>
    <w:rsid w:val="00870494"/>
    <w:rsid w:val="00874F34"/>
    <w:rsid w:val="00881BDB"/>
    <w:rsid w:val="00884DEF"/>
    <w:rsid w:val="008912FD"/>
    <w:rsid w:val="00893A6D"/>
    <w:rsid w:val="008A224A"/>
    <w:rsid w:val="008A5AA3"/>
    <w:rsid w:val="008A78C1"/>
    <w:rsid w:val="008B1907"/>
    <w:rsid w:val="008B54CD"/>
    <w:rsid w:val="008B6EA9"/>
    <w:rsid w:val="008C390D"/>
    <w:rsid w:val="008C62F4"/>
    <w:rsid w:val="008D0A60"/>
    <w:rsid w:val="008D0AED"/>
    <w:rsid w:val="008D6509"/>
    <w:rsid w:val="008E04ED"/>
    <w:rsid w:val="008E1EA0"/>
    <w:rsid w:val="008E51BB"/>
    <w:rsid w:val="008F0CEB"/>
    <w:rsid w:val="008F5A6F"/>
    <w:rsid w:val="008F7336"/>
    <w:rsid w:val="00901641"/>
    <w:rsid w:val="0090490E"/>
    <w:rsid w:val="009058FB"/>
    <w:rsid w:val="009106A4"/>
    <w:rsid w:val="00920178"/>
    <w:rsid w:val="00930C25"/>
    <w:rsid w:val="00940D39"/>
    <w:rsid w:val="00941578"/>
    <w:rsid w:val="00941DCE"/>
    <w:rsid w:val="00944B94"/>
    <w:rsid w:val="00953D38"/>
    <w:rsid w:val="00962D02"/>
    <w:rsid w:val="00973AB8"/>
    <w:rsid w:val="00976DB5"/>
    <w:rsid w:val="009805D2"/>
    <w:rsid w:val="00982AF2"/>
    <w:rsid w:val="009900CD"/>
    <w:rsid w:val="00994384"/>
    <w:rsid w:val="00994A54"/>
    <w:rsid w:val="00996199"/>
    <w:rsid w:val="009A0712"/>
    <w:rsid w:val="009A2DFB"/>
    <w:rsid w:val="009A634A"/>
    <w:rsid w:val="009B189F"/>
    <w:rsid w:val="009B5B38"/>
    <w:rsid w:val="009B6ABF"/>
    <w:rsid w:val="009D1FAC"/>
    <w:rsid w:val="009D7E72"/>
    <w:rsid w:val="009E05F9"/>
    <w:rsid w:val="009E09AF"/>
    <w:rsid w:val="009E10D5"/>
    <w:rsid w:val="009E29D2"/>
    <w:rsid w:val="009E7AFD"/>
    <w:rsid w:val="009F04F8"/>
    <w:rsid w:val="009F2D78"/>
    <w:rsid w:val="009F7002"/>
    <w:rsid w:val="00A03F1C"/>
    <w:rsid w:val="00A03F96"/>
    <w:rsid w:val="00A04FB2"/>
    <w:rsid w:val="00A07919"/>
    <w:rsid w:val="00A10E6F"/>
    <w:rsid w:val="00A2003F"/>
    <w:rsid w:val="00A23376"/>
    <w:rsid w:val="00A2415E"/>
    <w:rsid w:val="00A2475B"/>
    <w:rsid w:val="00A25C65"/>
    <w:rsid w:val="00A27486"/>
    <w:rsid w:val="00A27867"/>
    <w:rsid w:val="00A30733"/>
    <w:rsid w:val="00A3662D"/>
    <w:rsid w:val="00A4033D"/>
    <w:rsid w:val="00A4224E"/>
    <w:rsid w:val="00A42DB8"/>
    <w:rsid w:val="00A528BD"/>
    <w:rsid w:val="00A6488D"/>
    <w:rsid w:val="00A74806"/>
    <w:rsid w:val="00A778D1"/>
    <w:rsid w:val="00A826B5"/>
    <w:rsid w:val="00A86ED4"/>
    <w:rsid w:val="00A870A6"/>
    <w:rsid w:val="00AA2261"/>
    <w:rsid w:val="00AB0D75"/>
    <w:rsid w:val="00AB4E31"/>
    <w:rsid w:val="00AC15E2"/>
    <w:rsid w:val="00AC23B7"/>
    <w:rsid w:val="00AC3384"/>
    <w:rsid w:val="00AC3772"/>
    <w:rsid w:val="00AC5E7D"/>
    <w:rsid w:val="00AD1A55"/>
    <w:rsid w:val="00AD1D60"/>
    <w:rsid w:val="00AE4CAF"/>
    <w:rsid w:val="00AE4FC6"/>
    <w:rsid w:val="00AE5218"/>
    <w:rsid w:val="00AE65A2"/>
    <w:rsid w:val="00AF0755"/>
    <w:rsid w:val="00AF1E26"/>
    <w:rsid w:val="00AF3BEA"/>
    <w:rsid w:val="00AF7D94"/>
    <w:rsid w:val="00B062D2"/>
    <w:rsid w:val="00B13C1B"/>
    <w:rsid w:val="00B20B0B"/>
    <w:rsid w:val="00B21C37"/>
    <w:rsid w:val="00B2754B"/>
    <w:rsid w:val="00B27A91"/>
    <w:rsid w:val="00B31CF2"/>
    <w:rsid w:val="00B430BB"/>
    <w:rsid w:val="00B43FB1"/>
    <w:rsid w:val="00B45D57"/>
    <w:rsid w:val="00B532CB"/>
    <w:rsid w:val="00B57B5C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B01CE"/>
    <w:rsid w:val="00BC78FB"/>
    <w:rsid w:val="00BD1479"/>
    <w:rsid w:val="00BD39CA"/>
    <w:rsid w:val="00BD4904"/>
    <w:rsid w:val="00BD4AF0"/>
    <w:rsid w:val="00BD7C20"/>
    <w:rsid w:val="00BE48AD"/>
    <w:rsid w:val="00BE545C"/>
    <w:rsid w:val="00BE7FE3"/>
    <w:rsid w:val="00BF228D"/>
    <w:rsid w:val="00C00A05"/>
    <w:rsid w:val="00C01E22"/>
    <w:rsid w:val="00C048B1"/>
    <w:rsid w:val="00C06D07"/>
    <w:rsid w:val="00C10BF9"/>
    <w:rsid w:val="00C24D05"/>
    <w:rsid w:val="00C26BD4"/>
    <w:rsid w:val="00C323D6"/>
    <w:rsid w:val="00C33312"/>
    <w:rsid w:val="00C334D9"/>
    <w:rsid w:val="00C3586A"/>
    <w:rsid w:val="00C36159"/>
    <w:rsid w:val="00C37BDB"/>
    <w:rsid w:val="00C506D2"/>
    <w:rsid w:val="00C53E54"/>
    <w:rsid w:val="00C6299D"/>
    <w:rsid w:val="00C62A6A"/>
    <w:rsid w:val="00C71CFF"/>
    <w:rsid w:val="00C774FC"/>
    <w:rsid w:val="00C778BA"/>
    <w:rsid w:val="00C830E7"/>
    <w:rsid w:val="00C85C97"/>
    <w:rsid w:val="00C9053C"/>
    <w:rsid w:val="00C927A8"/>
    <w:rsid w:val="00C97213"/>
    <w:rsid w:val="00CA252B"/>
    <w:rsid w:val="00CA5935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2290"/>
    <w:rsid w:val="00CF56C8"/>
    <w:rsid w:val="00D01650"/>
    <w:rsid w:val="00D03B37"/>
    <w:rsid w:val="00D05665"/>
    <w:rsid w:val="00D066CE"/>
    <w:rsid w:val="00D06CD8"/>
    <w:rsid w:val="00D104E6"/>
    <w:rsid w:val="00D12649"/>
    <w:rsid w:val="00D16F6A"/>
    <w:rsid w:val="00D23A13"/>
    <w:rsid w:val="00D23BE1"/>
    <w:rsid w:val="00D2567F"/>
    <w:rsid w:val="00D311C9"/>
    <w:rsid w:val="00D3247A"/>
    <w:rsid w:val="00D37087"/>
    <w:rsid w:val="00D45AE1"/>
    <w:rsid w:val="00D467F3"/>
    <w:rsid w:val="00D6640A"/>
    <w:rsid w:val="00D75555"/>
    <w:rsid w:val="00D756F6"/>
    <w:rsid w:val="00D77CD8"/>
    <w:rsid w:val="00D77E13"/>
    <w:rsid w:val="00D8296E"/>
    <w:rsid w:val="00D8700A"/>
    <w:rsid w:val="00D93C37"/>
    <w:rsid w:val="00D97CDC"/>
    <w:rsid w:val="00DB2940"/>
    <w:rsid w:val="00DC1404"/>
    <w:rsid w:val="00DC3170"/>
    <w:rsid w:val="00DC31CA"/>
    <w:rsid w:val="00DC569B"/>
    <w:rsid w:val="00DD40A2"/>
    <w:rsid w:val="00DD53C6"/>
    <w:rsid w:val="00DD567E"/>
    <w:rsid w:val="00DD7D0E"/>
    <w:rsid w:val="00DE06A1"/>
    <w:rsid w:val="00DE276F"/>
    <w:rsid w:val="00DE5061"/>
    <w:rsid w:val="00DF5C00"/>
    <w:rsid w:val="00E01357"/>
    <w:rsid w:val="00E2446F"/>
    <w:rsid w:val="00E27F16"/>
    <w:rsid w:val="00E30BBB"/>
    <w:rsid w:val="00E32BBE"/>
    <w:rsid w:val="00E436D5"/>
    <w:rsid w:val="00E462C4"/>
    <w:rsid w:val="00E46FD8"/>
    <w:rsid w:val="00E50497"/>
    <w:rsid w:val="00E50879"/>
    <w:rsid w:val="00E52FA4"/>
    <w:rsid w:val="00E557A0"/>
    <w:rsid w:val="00E5707B"/>
    <w:rsid w:val="00E70820"/>
    <w:rsid w:val="00E812BE"/>
    <w:rsid w:val="00E93CFB"/>
    <w:rsid w:val="00E94140"/>
    <w:rsid w:val="00EA7745"/>
    <w:rsid w:val="00EB4DB1"/>
    <w:rsid w:val="00EB55E3"/>
    <w:rsid w:val="00EC0316"/>
    <w:rsid w:val="00EC0600"/>
    <w:rsid w:val="00EC0C56"/>
    <w:rsid w:val="00EC0F22"/>
    <w:rsid w:val="00EC3298"/>
    <w:rsid w:val="00EC43BC"/>
    <w:rsid w:val="00EC5E1B"/>
    <w:rsid w:val="00EC6B3C"/>
    <w:rsid w:val="00ED1337"/>
    <w:rsid w:val="00ED4C06"/>
    <w:rsid w:val="00EE2F71"/>
    <w:rsid w:val="00EE3443"/>
    <w:rsid w:val="00EE6E2F"/>
    <w:rsid w:val="00EE765C"/>
    <w:rsid w:val="00EF38EC"/>
    <w:rsid w:val="00EF43F6"/>
    <w:rsid w:val="00EF7BA1"/>
    <w:rsid w:val="00F01119"/>
    <w:rsid w:val="00F04759"/>
    <w:rsid w:val="00F04FA0"/>
    <w:rsid w:val="00F221B4"/>
    <w:rsid w:val="00F311F3"/>
    <w:rsid w:val="00F32FB1"/>
    <w:rsid w:val="00F339B8"/>
    <w:rsid w:val="00F33FA3"/>
    <w:rsid w:val="00F3588B"/>
    <w:rsid w:val="00F370B8"/>
    <w:rsid w:val="00F443BD"/>
    <w:rsid w:val="00F506AB"/>
    <w:rsid w:val="00F55496"/>
    <w:rsid w:val="00F567AA"/>
    <w:rsid w:val="00F61291"/>
    <w:rsid w:val="00F64F85"/>
    <w:rsid w:val="00F66674"/>
    <w:rsid w:val="00F70958"/>
    <w:rsid w:val="00F735E2"/>
    <w:rsid w:val="00F74223"/>
    <w:rsid w:val="00F8239D"/>
    <w:rsid w:val="00F8322E"/>
    <w:rsid w:val="00F840CC"/>
    <w:rsid w:val="00F87A31"/>
    <w:rsid w:val="00F95E1D"/>
    <w:rsid w:val="00F979C2"/>
    <w:rsid w:val="00FA692E"/>
    <w:rsid w:val="00FA7043"/>
    <w:rsid w:val="00FB5F4A"/>
    <w:rsid w:val="00FD15D7"/>
    <w:rsid w:val="00FD3C89"/>
    <w:rsid w:val="00FE2641"/>
    <w:rsid w:val="00FE6E3B"/>
    <w:rsid w:val="00FF2865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25B3145-B4BC-471C-904D-2AEB1A78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0F3E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20AF9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E7AF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7AFD"/>
  </w:style>
  <w:style w:type="character" w:styleId="EndnoteReference">
    <w:name w:val="endnote reference"/>
    <w:basedOn w:val="DefaultParagraphFont"/>
    <w:uiPriority w:val="99"/>
    <w:semiHidden/>
    <w:unhideWhenUsed/>
    <w:rsid w:val="009E7AFD"/>
    <w:rPr>
      <w:vertAlign w:val="superscript"/>
    </w:rPr>
  </w:style>
  <w:style w:type="paragraph" w:styleId="NoSpacing">
    <w:name w:val="No Spacing"/>
    <w:uiPriority w:val="1"/>
    <w:qFormat/>
    <w:rsid w:val="00F95E1D"/>
    <w:pPr>
      <w:bidi/>
    </w:pPr>
    <w:rPr>
      <w:rFonts w:ascii="Calibri" w:eastAsia="Calibri" w:hAnsi="Calibri" w:cs="Arial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F0F3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E8178C0-BB79-443F-B035-7CD11733E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27</cp:revision>
  <cp:lastPrinted>2016-03-08T07:40:00Z</cp:lastPrinted>
  <dcterms:created xsi:type="dcterms:W3CDTF">2017-02-25T20:36:00Z</dcterms:created>
  <dcterms:modified xsi:type="dcterms:W3CDTF">2019-10-15T08:56:00Z</dcterms:modified>
</cp:coreProperties>
</file>